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44DD01" w14:textId="5BD1455E" w:rsidR="002F4505" w:rsidRDefault="00000000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Anexo III do Edital nº </w:t>
      </w:r>
      <w:r w:rsidR="006431AA">
        <w:rPr>
          <w:rFonts w:ascii="Arial" w:eastAsia="Arial" w:hAnsi="Arial" w:cs="Arial"/>
          <w:b/>
          <w:sz w:val="20"/>
          <w:szCs w:val="20"/>
        </w:rPr>
        <w:t>030</w:t>
      </w:r>
      <w:r>
        <w:rPr>
          <w:rFonts w:ascii="Arial" w:eastAsia="Arial" w:hAnsi="Arial" w:cs="Arial"/>
          <w:b/>
          <w:sz w:val="20"/>
          <w:szCs w:val="20"/>
        </w:rPr>
        <w:t>/202</w:t>
      </w:r>
      <w:r w:rsidR="007E686E">
        <w:rPr>
          <w:rFonts w:ascii="Arial" w:eastAsia="Arial" w:hAnsi="Arial" w:cs="Arial"/>
          <w:b/>
          <w:sz w:val="20"/>
          <w:szCs w:val="20"/>
        </w:rPr>
        <w:t>6</w:t>
      </w:r>
      <w:r>
        <w:rPr>
          <w:rFonts w:ascii="Arial" w:eastAsia="Arial" w:hAnsi="Arial" w:cs="Arial"/>
          <w:b/>
          <w:sz w:val="20"/>
          <w:szCs w:val="20"/>
        </w:rPr>
        <w:t>-PEQ</w:t>
      </w:r>
    </w:p>
    <w:p w14:paraId="2BDF5C29" w14:textId="77777777" w:rsidR="002F4505" w:rsidRDefault="002F4505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32DF60D8" w14:textId="77777777" w:rsidR="002F4505" w:rsidRDefault="00000000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AUTODECLARAÇÃO DE PERTENCIMENTO PESSOA COM DEFICIÊNCIA (</w:t>
      </w:r>
      <w:proofErr w:type="spellStart"/>
      <w:r>
        <w:rPr>
          <w:b/>
          <w:bCs/>
          <w:sz w:val="22"/>
          <w:szCs w:val="22"/>
        </w:rPr>
        <w:t>PcD</w:t>
      </w:r>
      <w:proofErr w:type="spellEnd"/>
      <w:r>
        <w:rPr>
          <w:b/>
          <w:bCs/>
          <w:sz w:val="22"/>
          <w:szCs w:val="22"/>
        </w:rPr>
        <w:t>)</w:t>
      </w:r>
    </w:p>
    <w:p w14:paraId="3E93110A" w14:textId="77777777" w:rsidR="002F4505" w:rsidRDefault="002F4505">
      <w:pPr>
        <w:pStyle w:val="Default"/>
        <w:jc w:val="both"/>
        <w:rPr>
          <w:sz w:val="22"/>
          <w:szCs w:val="22"/>
        </w:rPr>
      </w:pPr>
    </w:p>
    <w:p w14:paraId="2B018CEB" w14:textId="77777777" w:rsidR="002F4505" w:rsidRDefault="00000000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Eu, _________________________________________________________________________,</w:t>
      </w:r>
    </w:p>
    <w:p w14:paraId="7587D681" w14:textId="59E94010" w:rsidR="002F4505" w:rsidRDefault="00000000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color w:val="auto"/>
          <w:sz w:val="22"/>
          <w:szCs w:val="22"/>
        </w:rPr>
        <w:t>portador(a) do CPF nº ______________________ e do RG nº ___________________,</w:t>
      </w:r>
      <w:r>
        <w:rPr>
          <w:sz w:val="22"/>
          <w:szCs w:val="22"/>
        </w:rPr>
        <w:t xml:space="preserve"> para fins específicos de atender à Lei Estadual nº 20.443 e Lei Federal nº 13.146, e aderir ao Edital nº </w:t>
      </w:r>
      <w:r w:rsidR="006431AA">
        <w:rPr>
          <w:sz w:val="22"/>
          <w:szCs w:val="22"/>
        </w:rPr>
        <w:t>030</w:t>
      </w:r>
      <w:r>
        <w:rPr>
          <w:sz w:val="22"/>
          <w:szCs w:val="22"/>
        </w:rPr>
        <w:t>/202</w:t>
      </w:r>
      <w:r w:rsidR="007E686E">
        <w:rPr>
          <w:sz w:val="22"/>
          <w:szCs w:val="22"/>
        </w:rPr>
        <w:t>6</w:t>
      </w:r>
      <w:r>
        <w:rPr>
          <w:sz w:val="22"/>
          <w:szCs w:val="22"/>
        </w:rPr>
        <w:t xml:space="preserve">-PEQ do Processo Seletivo do Programa de Pós-Graduação </w:t>
      </w:r>
      <w:r>
        <w:rPr>
          <w:i/>
          <w:iCs/>
          <w:sz w:val="22"/>
          <w:szCs w:val="22"/>
        </w:rPr>
        <w:t xml:space="preserve">Stricto sensu </w:t>
      </w:r>
      <w:r>
        <w:rPr>
          <w:sz w:val="22"/>
          <w:szCs w:val="22"/>
        </w:rPr>
        <w:t>em Engenharia Química da Universidade Estadual de Maringá, em nível de Mestrado, declaro que sou Pessoa com Deficiência (</w:t>
      </w:r>
      <w:proofErr w:type="spellStart"/>
      <w:r>
        <w:rPr>
          <w:sz w:val="22"/>
          <w:szCs w:val="22"/>
        </w:rPr>
        <w:t>PcD</w:t>
      </w:r>
      <w:proofErr w:type="spellEnd"/>
      <w:r>
        <w:rPr>
          <w:sz w:val="22"/>
          <w:szCs w:val="22"/>
        </w:rPr>
        <w:t xml:space="preserve">), conforme laudo em anexo à documentação exigida para inscrição neste Processo Seletivo. </w:t>
      </w:r>
    </w:p>
    <w:p w14:paraId="773D0979" w14:textId="77777777" w:rsidR="002F4505" w:rsidRDefault="00000000">
      <w:pPr>
        <w:pStyle w:val="Default"/>
        <w:spacing w:before="24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Declaro estar ciente de que, caso seja comprovada falsidade ou irregularidade desta declaração, a minha classificação será considerada sem efeito e sujeita às implicações das legislações vigentes*. </w:t>
      </w:r>
    </w:p>
    <w:p w14:paraId="7BA15579" w14:textId="77777777" w:rsidR="002F4505" w:rsidRDefault="00000000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 xml:space="preserve">__________(cidade), ___ de _________________ </w:t>
      </w:r>
      <w:proofErr w:type="spellStart"/>
      <w:r>
        <w:rPr>
          <w:sz w:val="22"/>
          <w:szCs w:val="22"/>
        </w:rPr>
        <w:t>de</w:t>
      </w:r>
      <w:proofErr w:type="spellEnd"/>
      <w:r>
        <w:rPr>
          <w:sz w:val="22"/>
          <w:szCs w:val="22"/>
        </w:rPr>
        <w:t xml:space="preserve"> ______ </w:t>
      </w:r>
    </w:p>
    <w:p w14:paraId="77590029" w14:textId="77777777" w:rsidR="002F4505" w:rsidRDefault="002F4505">
      <w:pPr>
        <w:pStyle w:val="Default"/>
        <w:spacing w:before="240"/>
        <w:jc w:val="right"/>
        <w:rPr>
          <w:sz w:val="22"/>
          <w:szCs w:val="22"/>
        </w:rPr>
      </w:pPr>
    </w:p>
    <w:p w14:paraId="2C6812D1" w14:textId="77777777" w:rsidR="002F4505" w:rsidRDefault="00000000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 xml:space="preserve">_____________________________________ </w:t>
      </w:r>
    </w:p>
    <w:p w14:paraId="2FA6A163" w14:textId="77777777" w:rsidR="002F4505" w:rsidRDefault="00000000">
      <w:pPr>
        <w:pStyle w:val="Default"/>
        <w:ind w:firstLine="4962"/>
        <w:jc w:val="center"/>
        <w:rPr>
          <w:sz w:val="22"/>
          <w:szCs w:val="22"/>
        </w:rPr>
      </w:pPr>
      <w:r>
        <w:rPr>
          <w:sz w:val="22"/>
          <w:szCs w:val="22"/>
        </w:rPr>
        <w:t>Assinatura</w:t>
      </w:r>
    </w:p>
    <w:p w14:paraId="268A150E" w14:textId="77777777" w:rsidR="002F4505" w:rsidRDefault="002F4505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A567582" w14:textId="77777777" w:rsidR="002F4505" w:rsidRDefault="00000000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hAnsi="Arial" w:cs="Arial"/>
          <w:sz w:val="22"/>
          <w:szCs w:val="22"/>
        </w:rPr>
        <w:t>(*) Art. 299 do Código Penal: 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 [...] se o documento é particular.”</w:t>
      </w:r>
    </w:p>
    <w:p w14:paraId="01E6B148" w14:textId="77777777" w:rsidR="002F4505" w:rsidRDefault="002F4505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0A2BBB5A" w14:textId="15837248" w:rsidR="002F4505" w:rsidRDefault="002F4505">
      <w:pPr>
        <w:rPr>
          <w:rFonts w:ascii="Arial" w:eastAsia="Arial" w:hAnsi="Arial" w:cs="Arial"/>
          <w:b/>
          <w:sz w:val="20"/>
          <w:szCs w:val="20"/>
        </w:rPr>
      </w:pPr>
    </w:p>
    <w:sectPr w:rsidR="002F4505">
      <w:headerReference w:type="default" r:id="rId9"/>
      <w:footerReference w:type="default" r:id="rId10"/>
      <w:pgSz w:w="11907" w:h="16840"/>
      <w:pgMar w:top="1985" w:right="1361" w:bottom="851" w:left="1134" w:header="426" w:footer="14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2A0BD1" w14:textId="77777777" w:rsidR="001A6AE1" w:rsidRDefault="001A6AE1">
      <w:r>
        <w:separator/>
      </w:r>
    </w:p>
  </w:endnote>
  <w:endnote w:type="continuationSeparator" w:id="0">
    <w:p w14:paraId="38D96879" w14:textId="77777777" w:rsidR="001A6AE1" w:rsidRDefault="001A6A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Times New Roman"/>
    <w:charset w:val="00"/>
    <w:family w:val="roman"/>
    <w:pitch w:val="default"/>
  </w:font>
  <w:font w:name="Arial-BoldMT">
    <w:altName w:val="Times New Roman"/>
    <w:charset w:val="00"/>
    <w:family w:val="roman"/>
    <w:pitch w:val="default"/>
  </w:font>
  <w:font w:name="Arial-ItalicMT">
    <w:altName w:val="Times New Roman"/>
    <w:charset w:val="00"/>
    <w:family w:val="roman"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E225B7" w14:textId="77777777" w:rsidR="002F4505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44CDCD59" w14:textId="77777777" w:rsidR="002F4505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 w:rsidR="002F4505"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 w:rsidR="002F4505"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34ADB7" w14:textId="77777777" w:rsidR="001A6AE1" w:rsidRDefault="001A6AE1">
      <w:r>
        <w:separator/>
      </w:r>
    </w:p>
  </w:footnote>
  <w:footnote w:type="continuationSeparator" w:id="0">
    <w:p w14:paraId="7914996E" w14:textId="77777777" w:rsidR="001A6AE1" w:rsidRDefault="001A6A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7AA646" w14:textId="77777777" w:rsidR="002F4505" w:rsidRDefault="00000000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0DEA65B6" wp14:editId="744C9D54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3A3C91C8" wp14:editId="40B17FA5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6F4978C2" w14:textId="77777777" w:rsidR="002F4505" w:rsidRDefault="00000000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70AAA68E" w14:textId="77777777" w:rsidR="002F4505" w:rsidRDefault="002F4505">
    <w:pPr>
      <w:pStyle w:val="Cabealho"/>
    </w:pPr>
  </w:p>
  <w:p w14:paraId="5DC48DFF" w14:textId="77777777" w:rsidR="002F4505" w:rsidRDefault="002F450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81F47"/>
    <w:multiLevelType w:val="multilevel"/>
    <w:tmpl w:val="02081F47"/>
    <w:lvl w:ilvl="0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065" w:hanging="360"/>
      </w:pPr>
    </w:lvl>
    <w:lvl w:ilvl="2">
      <w:start w:val="1"/>
      <w:numFmt w:val="lowerRoman"/>
      <w:lvlText w:val="%3."/>
      <w:lvlJc w:val="right"/>
      <w:pPr>
        <w:ind w:left="3785" w:hanging="180"/>
      </w:pPr>
    </w:lvl>
    <w:lvl w:ilvl="3">
      <w:start w:val="1"/>
      <w:numFmt w:val="decimal"/>
      <w:lvlText w:val="%4."/>
      <w:lvlJc w:val="left"/>
      <w:pPr>
        <w:ind w:left="4505" w:hanging="360"/>
      </w:pPr>
    </w:lvl>
    <w:lvl w:ilvl="4">
      <w:start w:val="1"/>
      <w:numFmt w:val="lowerLetter"/>
      <w:lvlText w:val="%5."/>
      <w:lvlJc w:val="left"/>
      <w:pPr>
        <w:ind w:left="5225" w:hanging="360"/>
      </w:pPr>
    </w:lvl>
    <w:lvl w:ilvl="5">
      <w:start w:val="1"/>
      <w:numFmt w:val="lowerRoman"/>
      <w:lvlText w:val="%6."/>
      <w:lvlJc w:val="right"/>
      <w:pPr>
        <w:ind w:left="5945" w:hanging="180"/>
      </w:pPr>
    </w:lvl>
    <w:lvl w:ilvl="6">
      <w:start w:val="1"/>
      <w:numFmt w:val="decimal"/>
      <w:lvlText w:val="%7."/>
      <w:lvlJc w:val="left"/>
      <w:pPr>
        <w:ind w:left="6665" w:hanging="360"/>
      </w:pPr>
    </w:lvl>
    <w:lvl w:ilvl="7">
      <w:start w:val="1"/>
      <w:numFmt w:val="lowerLetter"/>
      <w:lvlText w:val="%8."/>
      <w:lvlJc w:val="left"/>
      <w:pPr>
        <w:ind w:left="7385" w:hanging="360"/>
      </w:pPr>
    </w:lvl>
    <w:lvl w:ilvl="8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EBA048D"/>
    <w:multiLevelType w:val="multilevel"/>
    <w:tmpl w:val="1EBA048D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upperRoman"/>
      <w:lvlText w:val="%2."/>
      <w:lvlJc w:val="righ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53D55565"/>
    <w:multiLevelType w:val="multilevel"/>
    <w:tmpl w:val="53D5556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16534F"/>
    <w:multiLevelType w:val="multilevel"/>
    <w:tmpl w:val="681653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475A73"/>
    <w:multiLevelType w:val="multilevel"/>
    <w:tmpl w:val="7D475A73"/>
    <w:lvl w:ilvl="0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7F84371F"/>
    <w:multiLevelType w:val="multilevel"/>
    <w:tmpl w:val="7F84371F"/>
    <w:lvl w:ilvl="0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640" w:hanging="360"/>
      </w:pPr>
    </w:lvl>
    <w:lvl w:ilvl="2">
      <w:start w:val="1"/>
      <w:numFmt w:val="lowerRoman"/>
      <w:lvlText w:val="%3."/>
      <w:lvlJc w:val="right"/>
      <w:pPr>
        <w:ind w:left="3360" w:hanging="180"/>
      </w:pPr>
    </w:lvl>
    <w:lvl w:ilvl="3">
      <w:start w:val="1"/>
      <w:numFmt w:val="decimal"/>
      <w:lvlText w:val="%4."/>
      <w:lvlJc w:val="left"/>
      <w:pPr>
        <w:ind w:left="4080" w:hanging="360"/>
      </w:pPr>
    </w:lvl>
    <w:lvl w:ilvl="4">
      <w:start w:val="1"/>
      <w:numFmt w:val="lowerLetter"/>
      <w:lvlText w:val="%5."/>
      <w:lvlJc w:val="left"/>
      <w:pPr>
        <w:ind w:left="4800" w:hanging="360"/>
      </w:pPr>
    </w:lvl>
    <w:lvl w:ilvl="5">
      <w:start w:val="1"/>
      <w:numFmt w:val="lowerRoman"/>
      <w:lvlText w:val="%6."/>
      <w:lvlJc w:val="right"/>
      <w:pPr>
        <w:ind w:left="5520" w:hanging="180"/>
      </w:pPr>
    </w:lvl>
    <w:lvl w:ilvl="6">
      <w:start w:val="1"/>
      <w:numFmt w:val="decimal"/>
      <w:lvlText w:val="%7."/>
      <w:lvlJc w:val="left"/>
      <w:pPr>
        <w:ind w:left="6240" w:hanging="360"/>
      </w:pPr>
    </w:lvl>
    <w:lvl w:ilvl="7">
      <w:start w:val="1"/>
      <w:numFmt w:val="lowerLetter"/>
      <w:lvlText w:val="%8."/>
      <w:lvlJc w:val="left"/>
      <w:pPr>
        <w:ind w:left="6960" w:hanging="360"/>
      </w:pPr>
    </w:lvl>
    <w:lvl w:ilvl="8">
      <w:start w:val="1"/>
      <w:numFmt w:val="lowerRoman"/>
      <w:lvlText w:val="%9."/>
      <w:lvlJc w:val="right"/>
      <w:pPr>
        <w:ind w:left="7680" w:hanging="180"/>
      </w:pPr>
    </w:lvl>
  </w:abstractNum>
  <w:num w:numId="1" w16cid:durableId="1838886878">
    <w:abstractNumId w:val="4"/>
  </w:num>
  <w:num w:numId="2" w16cid:durableId="769355674">
    <w:abstractNumId w:val="5"/>
  </w:num>
  <w:num w:numId="3" w16cid:durableId="691566133">
    <w:abstractNumId w:val="0"/>
  </w:num>
  <w:num w:numId="4" w16cid:durableId="1645236594">
    <w:abstractNumId w:val="1"/>
  </w:num>
  <w:num w:numId="5" w16cid:durableId="1516337173">
    <w:abstractNumId w:val="3"/>
  </w:num>
  <w:num w:numId="6" w16cid:durableId="8996338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sqgFACJePYctAAAA"/>
  </w:docVars>
  <w:rsids>
    <w:rsidRoot w:val="001B1F6F"/>
    <w:rsid w:val="00003073"/>
    <w:rsid w:val="00003849"/>
    <w:rsid w:val="00005327"/>
    <w:rsid w:val="000067EA"/>
    <w:rsid w:val="0000736B"/>
    <w:rsid w:val="00007A78"/>
    <w:rsid w:val="000126BA"/>
    <w:rsid w:val="00014F9A"/>
    <w:rsid w:val="000163EE"/>
    <w:rsid w:val="00022A72"/>
    <w:rsid w:val="00025E47"/>
    <w:rsid w:val="0003029F"/>
    <w:rsid w:val="000311DE"/>
    <w:rsid w:val="000342D3"/>
    <w:rsid w:val="0003698D"/>
    <w:rsid w:val="0003720C"/>
    <w:rsid w:val="0003738D"/>
    <w:rsid w:val="000377B0"/>
    <w:rsid w:val="000435D7"/>
    <w:rsid w:val="00043F60"/>
    <w:rsid w:val="000472AB"/>
    <w:rsid w:val="00060F5B"/>
    <w:rsid w:val="00064EDA"/>
    <w:rsid w:val="0007319C"/>
    <w:rsid w:val="00075FFF"/>
    <w:rsid w:val="00080302"/>
    <w:rsid w:val="00086AA4"/>
    <w:rsid w:val="00086B33"/>
    <w:rsid w:val="000918F8"/>
    <w:rsid w:val="00095E86"/>
    <w:rsid w:val="000960F6"/>
    <w:rsid w:val="00096492"/>
    <w:rsid w:val="00097526"/>
    <w:rsid w:val="000977FF"/>
    <w:rsid w:val="000A75CE"/>
    <w:rsid w:val="000B2268"/>
    <w:rsid w:val="000B24BF"/>
    <w:rsid w:val="000B253B"/>
    <w:rsid w:val="000B25B0"/>
    <w:rsid w:val="000B5314"/>
    <w:rsid w:val="000B79E3"/>
    <w:rsid w:val="000C04E4"/>
    <w:rsid w:val="000C630B"/>
    <w:rsid w:val="000D0230"/>
    <w:rsid w:val="000D323F"/>
    <w:rsid w:val="000D4F4D"/>
    <w:rsid w:val="000D5AC6"/>
    <w:rsid w:val="000E11BA"/>
    <w:rsid w:val="000E2F14"/>
    <w:rsid w:val="000E31E1"/>
    <w:rsid w:val="000F2E0D"/>
    <w:rsid w:val="000F34B2"/>
    <w:rsid w:val="000F3897"/>
    <w:rsid w:val="000F580F"/>
    <w:rsid w:val="00100348"/>
    <w:rsid w:val="00100497"/>
    <w:rsid w:val="00101EDA"/>
    <w:rsid w:val="00102BC7"/>
    <w:rsid w:val="0010423F"/>
    <w:rsid w:val="00104F59"/>
    <w:rsid w:val="0010758D"/>
    <w:rsid w:val="0011127F"/>
    <w:rsid w:val="001207CD"/>
    <w:rsid w:val="00124647"/>
    <w:rsid w:val="00124A54"/>
    <w:rsid w:val="00125105"/>
    <w:rsid w:val="0012590F"/>
    <w:rsid w:val="001303CF"/>
    <w:rsid w:val="001350AF"/>
    <w:rsid w:val="00136034"/>
    <w:rsid w:val="00137A19"/>
    <w:rsid w:val="0014049B"/>
    <w:rsid w:val="0014193A"/>
    <w:rsid w:val="00144515"/>
    <w:rsid w:val="00161482"/>
    <w:rsid w:val="00166E5E"/>
    <w:rsid w:val="00180E2E"/>
    <w:rsid w:val="00182470"/>
    <w:rsid w:val="00182A96"/>
    <w:rsid w:val="00182D83"/>
    <w:rsid w:val="001871F9"/>
    <w:rsid w:val="0019142A"/>
    <w:rsid w:val="00192310"/>
    <w:rsid w:val="00193E07"/>
    <w:rsid w:val="001955B1"/>
    <w:rsid w:val="00196EA2"/>
    <w:rsid w:val="001A192E"/>
    <w:rsid w:val="001A4271"/>
    <w:rsid w:val="001A6195"/>
    <w:rsid w:val="001A6AE1"/>
    <w:rsid w:val="001B1666"/>
    <w:rsid w:val="001B1F6F"/>
    <w:rsid w:val="001B226C"/>
    <w:rsid w:val="001B25CC"/>
    <w:rsid w:val="001B5A54"/>
    <w:rsid w:val="001B7C1C"/>
    <w:rsid w:val="001C21B1"/>
    <w:rsid w:val="001C2A6F"/>
    <w:rsid w:val="001C4EB6"/>
    <w:rsid w:val="001C583C"/>
    <w:rsid w:val="001D43C1"/>
    <w:rsid w:val="001D7956"/>
    <w:rsid w:val="001E3794"/>
    <w:rsid w:val="001E7B9E"/>
    <w:rsid w:val="001F3BAF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21EA"/>
    <w:rsid w:val="00252B80"/>
    <w:rsid w:val="00253AAA"/>
    <w:rsid w:val="00254A82"/>
    <w:rsid w:val="0025509B"/>
    <w:rsid w:val="0025741F"/>
    <w:rsid w:val="00260857"/>
    <w:rsid w:val="00262160"/>
    <w:rsid w:val="00264A92"/>
    <w:rsid w:val="00270571"/>
    <w:rsid w:val="00281A2B"/>
    <w:rsid w:val="00293793"/>
    <w:rsid w:val="00293DBB"/>
    <w:rsid w:val="00295C77"/>
    <w:rsid w:val="002B39D8"/>
    <w:rsid w:val="002B66C3"/>
    <w:rsid w:val="002B68C3"/>
    <w:rsid w:val="002C45E5"/>
    <w:rsid w:val="002C474C"/>
    <w:rsid w:val="002C53F0"/>
    <w:rsid w:val="002C5712"/>
    <w:rsid w:val="002C73E2"/>
    <w:rsid w:val="002C7F2B"/>
    <w:rsid w:val="002D094D"/>
    <w:rsid w:val="002D1769"/>
    <w:rsid w:val="002D34B1"/>
    <w:rsid w:val="002D6B09"/>
    <w:rsid w:val="002E0048"/>
    <w:rsid w:val="002E0991"/>
    <w:rsid w:val="002E28F1"/>
    <w:rsid w:val="002E57FB"/>
    <w:rsid w:val="002E6271"/>
    <w:rsid w:val="002E7591"/>
    <w:rsid w:val="002E7F99"/>
    <w:rsid w:val="002F1175"/>
    <w:rsid w:val="002F1C8A"/>
    <w:rsid w:val="002F4505"/>
    <w:rsid w:val="002F703C"/>
    <w:rsid w:val="003001D0"/>
    <w:rsid w:val="00300439"/>
    <w:rsid w:val="003022A9"/>
    <w:rsid w:val="003059DB"/>
    <w:rsid w:val="00305FE8"/>
    <w:rsid w:val="00307B6C"/>
    <w:rsid w:val="0031024A"/>
    <w:rsid w:val="0031099B"/>
    <w:rsid w:val="0031169D"/>
    <w:rsid w:val="0031468A"/>
    <w:rsid w:val="0031472A"/>
    <w:rsid w:val="00320B63"/>
    <w:rsid w:val="0032117A"/>
    <w:rsid w:val="00321215"/>
    <w:rsid w:val="003250D8"/>
    <w:rsid w:val="0032552F"/>
    <w:rsid w:val="0032720D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56B59"/>
    <w:rsid w:val="00360AA8"/>
    <w:rsid w:val="003615AE"/>
    <w:rsid w:val="00371744"/>
    <w:rsid w:val="00375386"/>
    <w:rsid w:val="00375DC1"/>
    <w:rsid w:val="00383221"/>
    <w:rsid w:val="00384E80"/>
    <w:rsid w:val="003869D0"/>
    <w:rsid w:val="00390E92"/>
    <w:rsid w:val="003A6FDB"/>
    <w:rsid w:val="003B0693"/>
    <w:rsid w:val="003B1400"/>
    <w:rsid w:val="003B1981"/>
    <w:rsid w:val="003B586F"/>
    <w:rsid w:val="003C0EA6"/>
    <w:rsid w:val="003C299E"/>
    <w:rsid w:val="003C62C3"/>
    <w:rsid w:val="003D2535"/>
    <w:rsid w:val="003D2A73"/>
    <w:rsid w:val="003D38B7"/>
    <w:rsid w:val="003D515B"/>
    <w:rsid w:val="003D78AE"/>
    <w:rsid w:val="003E3659"/>
    <w:rsid w:val="003E76F6"/>
    <w:rsid w:val="003F3903"/>
    <w:rsid w:val="003F6AD2"/>
    <w:rsid w:val="0041050D"/>
    <w:rsid w:val="00411304"/>
    <w:rsid w:val="00411419"/>
    <w:rsid w:val="00412232"/>
    <w:rsid w:val="00413BBB"/>
    <w:rsid w:val="004142D9"/>
    <w:rsid w:val="00415000"/>
    <w:rsid w:val="00416F8D"/>
    <w:rsid w:val="00417267"/>
    <w:rsid w:val="00421923"/>
    <w:rsid w:val="0042250B"/>
    <w:rsid w:val="004252EA"/>
    <w:rsid w:val="00426452"/>
    <w:rsid w:val="0044189C"/>
    <w:rsid w:val="00443948"/>
    <w:rsid w:val="00457EE9"/>
    <w:rsid w:val="00463A86"/>
    <w:rsid w:val="00464164"/>
    <w:rsid w:val="00465892"/>
    <w:rsid w:val="00471CDA"/>
    <w:rsid w:val="00475710"/>
    <w:rsid w:val="00480516"/>
    <w:rsid w:val="0048228A"/>
    <w:rsid w:val="0049094E"/>
    <w:rsid w:val="004A018F"/>
    <w:rsid w:val="004A51F5"/>
    <w:rsid w:val="004A741B"/>
    <w:rsid w:val="004B0450"/>
    <w:rsid w:val="004B48DD"/>
    <w:rsid w:val="004B57FD"/>
    <w:rsid w:val="004C37DE"/>
    <w:rsid w:val="004C7191"/>
    <w:rsid w:val="004D2B02"/>
    <w:rsid w:val="004D7929"/>
    <w:rsid w:val="004E03AF"/>
    <w:rsid w:val="004E1118"/>
    <w:rsid w:val="004E177D"/>
    <w:rsid w:val="004E35B0"/>
    <w:rsid w:val="004F365F"/>
    <w:rsid w:val="004F5EB8"/>
    <w:rsid w:val="004F5EBD"/>
    <w:rsid w:val="004F5F4D"/>
    <w:rsid w:val="005011AE"/>
    <w:rsid w:val="0050138E"/>
    <w:rsid w:val="00501AD1"/>
    <w:rsid w:val="00502214"/>
    <w:rsid w:val="005055C3"/>
    <w:rsid w:val="0052172A"/>
    <w:rsid w:val="00521886"/>
    <w:rsid w:val="00521F07"/>
    <w:rsid w:val="00522030"/>
    <w:rsid w:val="00522E44"/>
    <w:rsid w:val="005240EC"/>
    <w:rsid w:val="00531568"/>
    <w:rsid w:val="00531D5E"/>
    <w:rsid w:val="0053218C"/>
    <w:rsid w:val="00532CC4"/>
    <w:rsid w:val="00532D74"/>
    <w:rsid w:val="00534E43"/>
    <w:rsid w:val="00540949"/>
    <w:rsid w:val="00541663"/>
    <w:rsid w:val="00541E32"/>
    <w:rsid w:val="00544054"/>
    <w:rsid w:val="00551E3E"/>
    <w:rsid w:val="00555065"/>
    <w:rsid w:val="005640A6"/>
    <w:rsid w:val="0056476C"/>
    <w:rsid w:val="005647F0"/>
    <w:rsid w:val="00565AD6"/>
    <w:rsid w:val="0057070A"/>
    <w:rsid w:val="00574424"/>
    <w:rsid w:val="005800D2"/>
    <w:rsid w:val="00584A8B"/>
    <w:rsid w:val="00585E86"/>
    <w:rsid w:val="00592587"/>
    <w:rsid w:val="0059518D"/>
    <w:rsid w:val="00596849"/>
    <w:rsid w:val="005A138A"/>
    <w:rsid w:val="005A22A7"/>
    <w:rsid w:val="005A3B95"/>
    <w:rsid w:val="005A5863"/>
    <w:rsid w:val="005A6F77"/>
    <w:rsid w:val="005B456A"/>
    <w:rsid w:val="005B6A52"/>
    <w:rsid w:val="005C22DF"/>
    <w:rsid w:val="005C3A76"/>
    <w:rsid w:val="005C3B85"/>
    <w:rsid w:val="005D2399"/>
    <w:rsid w:val="005D483A"/>
    <w:rsid w:val="005E4423"/>
    <w:rsid w:val="005E621F"/>
    <w:rsid w:val="005E7B4E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345D9"/>
    <w:rsid w:val="00641DDE"/>
    <w:rsid w:val="006431AA"/>
    <w:rsid w:val="00646320"/>
    <w:rsid w:val="00646A04"/>
    <w:rsid w:val="00647834"/>
    <w:rsid w:val="00650253"/>
    <w:rsid w:val="00657104"/>
    <w:rsid w:val="00660BA0"/>
    <w:rsid w:val="00662464"/>
    <w:rsid w:val="00662D99"/>
    <w:rsid w:val="00663124"/>
    <w:rsid w:val="006709D1"/>
    <w:rsid w:val="00670C7B"/>
    <w:rsid w:val="00691E20"/>
    <w:rsid w:val="00694B99"/>
    <w:rsid w:val="00694CD1"/>
    <w:rsid w:val="0069653B"/>
    <w:rsid w:val="006A2356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D4D7E"/>
    <w:rsid w:val="006E0B0B"/>
    <w:rsid w:val="006F02AF"/>
    <w:rsid w:val="006F1041"/>
    <w:rsid w:val="00702A95"/>
    <w:rsid w:val="00702B55"/>
    <w:rsid w:val="00704F46"/>
    <w:rsid w:val="00706DBF"/>
    <w:rsid w:val="00710797"/>
    <w:rsid w:val="00712890"/>
    <w:rsid w:val="0071363D"/>
    <w:rsid w:val="007171ED"/>
    <w:rsid w:val="007218C6"/>
    <w:rsid w:val="00722CD0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26FA"/>
    <w:rsid w:val="00763850"/>
    <w:rsid w:val="007640F7"/>
    <w:rsid w:val="00765B4B"/>
    <w:rsid w:val="0076667C"/>
    <w:rsid w:val="0077151D"/>
    <w:rsid w:val="00773400"/>
    <w:rsid w:val="00777183"/>
    <w:rsid w:val="00777281"/>
    <w:rsid w:val="00777957"/>
    <w:rsid w:val="007801B5"/>
    <w:rsid w:val="00780EEE"/>
    <w:rsid w:val="00780F51"/>
    <w:rsid w:val="00781AC1"/>
    <w:rsid w:val="007821F9"/>
    <w:rsid w:val="0078798E"/>
    <w:rsid w:val="007911E7"/>
    <w:rsid w:val="00795F4F"/>
    <w:rsid w:val="0079687D"/>
    <w:rsid w:val="0079708A"/>
    <w:rsid w:val="007A140B"/>
    <w:rsid w:val="007A5F27"/>
    <w:rsid w:val="007A7EEE"/>
    <w:rsid w:val="007B0412"/>
    <w:rsid w:val="007B49D1"/>
    <w:rsid w:val="007B57FA"/>
    <w:rsid w:val="007B77DF"/>
    <w:rsid w:val="007C5344"/>
    <w:rsid w:val="007D1A3B"/>
    <w:rsid w:val="007D242E"/>
    <w:rsid w:val="007D39E5"/>
    <w:rsid w:val="007D644E"/>
    <w:rsid w:val="007E12D7"/>
    <w:rsid w:val="007E171D"/>
    <w:rsid w:val="007E35D1"/>
    <w:rsid w:val="007E56B1"/>
    <w:rsid w:val="007E686E"/>
    <w:rsid w:val="007F114B"/>
    <w:rsid w:val="007F2277"/>
    <w:rsid w:val="007F2761"/>
    <w:rsid w:val="007F42E4"/>
    <w:rsid w:val="007F5CF0"/>
    <w:rsid w:val="007F742C"/>
    <w:rsid w:val="008014EB"/>
    <w:rsid w:val="00803498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37203"/>
    <w:rsid w:val="0084284B"/>
    <w:rsid w:val="00842D8B"/>
    <w:rsid w:val="008447A1"/>
    <w:rsid w:val="00845238"/>
    <w:rsid w:val="00847A51"/>
    <w:rsid w:val="00847ACE"/>
    <w:rsid w:val="00853990"/>
    <w:rsid w:val="008669C5"/>
    <w:rsid w:val="0086788C"/>
    <w:rsid w:val="008678D5"/>
    <w:rsid w:val="0087254E"/>
    <w:rsid w:val="00887C64"/>
    <w:rsid w:val="00890927"/>
    <w:rsid w:val="00893DC5"/>
    <w:rsid w:val="00894938"/>
    <w:rsid w:val="008B1ADA"/>
    <w:rsid w:val="008C3A1E"/>
    <w:rsid w:val="008C6801"/>
    <w:rsid w:val="008C6FAC"/>
    <w:rsid w:val="008D372F"/>
    <w:rsid w:val="008D3EE3"/>
    <w:rsid w:val="008D4135"/>
    <w:rsid w:val="008D4E21"/>
    <w:rsid w:val="008D612A"/>
    <w:rsid w:val="008D647C"/>
    <w:rsid w:val="008E4859"/>
    <w:rsid w:val="008F3002"/>
    <w:rsid w:val="008F37E2"/>
    <w:rsid w:val="00903026"/>
    <w:rsid w:val="00904366"/>
    <w:rsid w:val="00906C21"/>
    <w:rsid w:val="00910A30"/>
    <w:rsid w:val="0091462E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4428"/>
    <w:rsid w:val="00985EF1"/>
    <w:rsid w:val="009915A4"/>
    <w:rsid w:val="0099243F"/>
    <w:rsid w:val="009947CA"/>
    <w:rsid w:val="009A062C"/>
    <w:rsid w:val="009A2697"/>
    <w:rsid w:val="009A36A6"/>
    <w:rsid w:val="009A3744"/>
    <w:rsid w:val="009A4722"/>
    <w:rsid w:val="009A64FE"/>
    <w:rsid w:val="009B4066"/>
    <w:rsid w:val="009C2276"/>
    <w:rsid w:val="009C2545"/>
    <w:rsid w:val="009C6512"/>
    <w:rsid w:val="009D07AD"/>
    <w:rsid w:val="009D3136"/>
    <w:rsid w:val="009D3EE5"/>
    <w:rsid w:val="009E4682"/>
    <w:rsid w:val="009E65EE"/>
    <w:rsid w:val="009E7FB5"/>
    <w:rsid w:val="00A00ABC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371AD"/>
    <w:rsid w:val="00A37E52"/>
    <w:rsid w:val="00A40C0E"/>
    <w:rsid w:val="00A41974"/>
    <w:rsid w:val="00A43770"/>
    <w:rsid w:val="00A56566"/>
    <w:rsid w:val="00A57C5F"/>
    <w:rsid w:val="00A62ACC"/>
    <w:rsid w:val="00A6596A"/>
    <w:rsid w:val="00A65D26"/>
    <w:rsid w:val="00A66A65"/>
    <w:rsid w:val="00A72E94"/>
    <w:rsid w:val="00A73649"/>
    <w:rsid w:val="00A7376C"/>
    <w:rsid w:val="00A73E9A"/>
    <w:rsid w:val="00A74C90"/>
    <w:rsid w:val="00A80750"/>
    <w:rsid w:val="00A80DD3"/>
    <w:rsid w:val="00A81C78"/>
    <w:rsid w:val="00A82E7A"/>
    <w:rsid w:val="00A83062"/>
    <w:rsid w:val="00A935E3"/>
    <w:rsid w:val="00A93684"/>
    <w:rsid w:val="00A93F41"/>
    <w:rsid w:val="00A949C0"/>
    <w:rsid w:val="00A97342"/>
    <w:rsid w:val="00A97668"/>
    <w:rsid w:val="00AA5E0C"/>
    <w:rsid w:val="00AB11F7"/>
    <w:rsid w:val="00AB1F84"/>
    <w:rsid w:val="00AB5C47"/>
    <w:rsid w:val="00AB6BB2"/>
    <w:rsid w:val="00AB7513"/>
    <w:rsid w:val="00AC36DB"/>
    <w:rsid w:val="00AC4FA6"/>
    <w:rsid w:val="00AC75CC"/>
    <w:rsid w:val="00AD0327"/>
    <w:rsid w:val="00AD3E56"/>
    <w:rsid w:val="00AD4BE7"/>
    <w:rsid w:val="00AD558D"/>
    <w:rsid w:val="00AE258B"/>
    <w:rsid w:val="00AE2C4E"/>
    <w:rsid w:val="00AE5709"/>
    <w:rsid w:val="00AE7D11"/>
    <w:rsid w:val="00B0033E"/>
    <w:rsid w:val="00B00471"/>
    <w:rsid w:val="00B01FC0"/>
    <w:rsid w:val="00B04B71"/>
    <w:rsid w:val="00B052C6"/>
    <w:rsid w:val="00B06C4E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34EA4"/>
    <w:rsid w:val="00B400A6"/>
    <w:rsid w:val="00B41A09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850B5"/>
    <w:rsid w:val="00B90864"/>
    <w:rsid w:val="00B9451E"/>
    <w:rsid w:val="00B95B4E"/>
    <w:rsid w:val="00B967CD"/>
    <w:rsid w:val="00B96DDF"/>
    <w:rsid w:val="00B97DBC"/>
    <w:rsid w:val="00BA0DD2"/>
    <w:rsid w:val="00BA2111"/>
    <w:rsid w:val="00BA56E0"/>
    <w:rsid w:val="00BA713A"/>
    <w:rsid w:val="00BA7373"/>
    <w:rsid w:val="00BB0030"/>
    <w:rsid w:val="00BB0B08"/>
    <w:rsid w:val="00BB581F"/>
    <w:rsid w:val="00BB64C2"/>
    <w:rsid w:val="00BB6B11"/>
    <w:rsid w:val="00BD3156"/>
    <w:rsid w:val="00BD32A1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2D49"/>
    <w:rsid w:val="00C23761"/>
    <w:rsid w:val="00C24082"/>
    <w:rsid w:val="00C27237"/>
    <w:rsid w:val="00C3245B"/>
    <w:rsid w:val="00C362CD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641AA"/>
    <w:rsid w:val="00C710DD"/>
    <w:rsid w:val="00C734FB"/>
    <w:rsid w:val="00C85C40"/>
    <w:rsid w:val="00C9121A"/>
    <w:rsid w:val="00C94E98"/>
    <w:rsid w:val="00C97799"/>
    <w:rsid w:val="00C97FA4"/>
    <w:rsid w:val="00CA20EB"/>
    <w:rsid w:val="00CA2DF4"/>
    <w:rsid w:val="00CA49E2"/>
    <w:rsid w:val="00CA6198"/>
    <w:rsid w:val="00CA61EB"/>
    <w:rsid w:val="00CC0F83"/>
    <w:rsid w:val="00CC1F78"/>
    <w:rsid w:val="00CC315A"/>
    <w:rsid w:val="00CD3A5E"/>
    <w:rsid w:val="00CE178B"/>
    <w:rsid w:val="00CE1D11"/>
    <w:rsid w:val="00CE31AD"/>
    <w:rsid w:val="00CF0B52"/>
    <w:rsid w:val="00CF3255"/>
    <w:rsid w:val="00CF722A"/>
    <w:rsid w:val="00CF792E"/>
    <w:rsid w:val="00D0423C"/>
    <w:rsid w:val="00D107B7"/>
    <w:rsid w:val="00D12EB9"/>
    <w:rsid w:val="00D1329C"/>
    <w:rsid w:val="00D13529"/>
    <w:rsid w:val="00D1373B"/>
    <w:rsid w:val="00D16748"/>
    <w:rsid w:val="00D21563"/>
    <w:rsid w:val="00D25A61"/>
    <w:rsid w:val="00D27D12"/>
    <w:rsid w:val="00D333F5"/>
    <w:rsid w:val="00D417AF"/>
    <w:rsid w:val="00D42961"/>
    <w:rsid w:val="00D4315C"/>
    <w:rsid w:val="00D46146"/>
    <w:rsid w:val="00D4743A"/>
    <w:rsid w:val="00D50EF2"/>
    <w:rsid w:val="00D5134C"/>
    <w:rsid w:val="00D5393D"/>
    <w:rsid w:val="00D54C46"/>
    <w:rsid w:val="00D6009B"/>
    <w:rsid w:val="00D664AC"/>
    <w:rsid w:val="00D70E86"/>
    <w:rsid w:val="00D733EF"/>
    <w:rsid w:val="00D741EE"/>
    <w:rsid w:val="00D74B60"/>
    <w:rsid w:val="00D779CE"/>
    <w:rsid w:val="00D80EF7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199D"/>
    <w:rsid w:val="00DB454B"/>
    <w:rsid w:val="00DB74DB"/>
    <w:rsid w:val="00DB7DE7"/>
    <w:rsid w:val="00DC1618"/>
    <w:rsid w:val="00DC34A0"/>
    <w:rsid w:val="00DC59D2"/>
    <w:rsid w:val="00DC5B9C"/>
    <w:rsid w:val="00DC769A"/>
    <w:rsid w:val="00DD165C"/>
    <w:rsid w:val="00DD46F3"/>
    <w:rsid w:val="00DD496F"/>
    <w:rsid w:val="00DE0E2A"/>
    <w:rsid w:val="00DE5E28"/>
    <w:rsid w:val="00DF1DA7"/>
    <w:rsid w:val="00E04C8E"/>
    <w:rsid w:val="00E05DCC"/>
    <w:rsid w:val="00E0753A"/>
    <w:rsid w:val="00E12172"/>
    <w:rsid w:val="00E132FE"/>
    <w:rsid w:val="00E144E4"/>
    <w:rsid w:val="00E1468A"/>
    <w:rsid w:val="00E15FFF"/>
    <w:rsid w:val="00E169D9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37D5"/>
    <w:rsid w:val="00E554F4"/>
    <w:rsid w:val="00E5758C"/>
    <w:rsid w:val="00E57D35"/>
    <w:rsid w:val="00E62AED"/>
    <w:rsid w:val="00E713B9"/>
    <w:rsid w:val="00E71703"/>
    <w:rsid w:val="00E74001"/>
    <w:rsid w:val="00E75EEF"/>
    <w:rsid w:val="00E76753"/>
    <w:rsid w:val="00E807E5"/>
    <w:rsid w:val="00E86CE8"/>
    <w:rsid w:val="00E8783B"/>
    <w:rsid w:val="00E87B2F"/>
    <w:rsid w:val="00E91724"/>
    <w:rsid w:val="00E94784"/>
    <w:rsid w:val="00E94F1D"/>
    <w:rsid w:val="00E95708"/>
    <w:rsid w:val="00E95D94"/>
    <w:rsid w:val="00E95EA0"/>
    <w:rsid w:val="00E96A0A"/>
    <w:rsid w:val="00E97F6C"/>
    <w:rsid w:val="00EA1380"/>
    <w:rsid w:val="00EA2EFF"/>
    <w:rsid w:val="00EA4AFA"/>
    <w:rsid w:val="00EA5FC3"/>
    <w:rsid w:val="00EB0149"/>
    <w:rsid w:val="00EB1AA6"/>
    <w:rsid w:val="00EB240C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C95"/>
    <w:rsid w:val="00ED51A7"/>
    <w:rsid w:val="00ED74E2"/>
    <w:rsid w:val="00EF091A"/>
    <w:rsid w:val="00F027FF"/>
    <w:rsid w:val="00F02DD3"/>
    <w:rsid w:val="00F03D16"/>
    <w:rsid w:val="00F11EE3"/>
    <w:rsid w:val="00F14359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47D8A"/>
    <w:rsid w:val="00F51EB4"/>
    <w:rsid w:val="00F55083"/>
    <w:rsid w:val="00F67A69"/>
    <w:rsid w:val="00F75067"/>
    <w:rsid w:val="00F76371"/>
    <w:rsid w:val="00F77FA9"/>
    <w:rsid w:val="00F81A6B"/>
    <w:rsid w:val="00F832EB"/>
    <w:rsid w:val="00F9029A"/>
    <w:rsid w:val="00F91810"/>
    <w:rsid w:val="00F93AFC"/>
    <w:rsid w:val="00F948F9"/>
    <w:rsid w:val="00F95AA1"/>
    <w:rsid w:val="00FA09D5"/>
    <w:rsid w:val="00FA364C"/>
    <w:rsid w:val="00FA723A"/>
    <w:rsid w:val="00FB799B"/>
    <w:rsid w:val="00FC15B5"/>
    <w:rsid w:val="00FC5DF2"/>
    <w:rsid w:val="00FC79EC"/>
    <w:rsid w:val="00FD354A"/>
    <w:rsid w:val="00FD49CB"/>
    <w:rsid w:val="00FD6B6C"/>
    <w:rsid w:val="00FE71F4"/>
    <w:rsid w:val="00FF03E9"/>
    <w:rsid w:val="00FF311D"/>
    <w:rsid w:val="00FF3369"/>
    <w:rsid w:val="00FF3F3F"/>
    <w:rsid w:val="347B2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23A03E5F"/>
  <w15:docId w15:val="{A3CDAFAD-37FB-4206-8D3C-424145E6E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unhideWhenUsed="1" w:qFormat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qFormat/>
    <w:rPr>
      <w:sz w:val="16"/>
      <w:szCs w:val="16"/>
    </w:rPr>
  </w:style>
  <w:style w:type="character" w:styleId="HiperlinkVisitado">
    <w:name w:val="FollowedHyperlink"/>
    <w:basedOn w:val="Fontepargpadro"/>
    <w:uiPriority w:val="99"/>
    <w:semiHidden/>
    <w:unhideWhenUsed/>
    <w:rPr>
      <w:color w:val="800080" w:themeColor="followedHyperlink"/>
      <w:u w:val="single"/>
    </w:rPr>
  </w:style>
  <w:style w:type="character" w:styleId="Refdenotaderodap">
    <w:name w:val="footnote reference"/>
    <w:basedOn w:val="Fontepargpadro"/>
    <w:uiPriority w:val="99"/>
    <w:semiHidden/>
    <w:unhideWhenUsed/>
    <w:qFormat/>
    <w:rPr>
      <w:vertAlign w:val="superscript"/>
    </w:rPr>
  </w:style>
  <w:style w:type="character" w:styleId="Hyperlink">
    <w:name w:val="Hyperlink"/>
    <w:basedOn w:val="Fontepargpadro"/>
    <w:uiPriority w:val="99"/>
    <w:unhideWhenUsed/>
    <w:qFormat/>
    <w:rPr>
      <w:color w:val="0000FF" w:themeColor="hyperlink"/>
      <w:u w:val="single"/>
    </w:rPr>
  </w:style>
  <w:style w:type="paragraph" w:styleId="Textodecomentrio">
    <w:name w:val="annotation text"/>
    <w:basedOn w:val="Normal"/>
    <w:link w:val="TextodecomentrioChar"/>
    <w:uiPriority w:val="99"/>
    <w:unhideWhenUsed/>
    <w:qFormat/>
    <w:rPr>
      <w:sz w:val="20"/>
      <w:szCs w:val="20"/>
    </w:r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Pr>
      <w:b/>
      <w:bCs/>
    </w:r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qFormat/>
    <w:rPr>
      <w:sz w:val="20"/>
      <w:szCs w:val="20"/>
    </w:rPr>
  </w:style>
  <w:style w:type="paragraph" w:styleId="Recuodecorpodetexto">
    <w:name w:val="Body Text Indent"/>
    <w:basedOn w:val="Normal"/>
    <w:link w:val="RecuodecorpodetextoChar"/>
    <w:semiHidden/>
    <w:pPr>
      <w:spacing w:after="120"/>
      <w:ind w:firstLine="1418"/>
      <w:jc w:val="both"/>
    </w:pPr>
    <w:rPr>
      <w:szCs w:val="20"/>
      <w:lang w:eastAsia="en-US"/>
    </w:rPr>
  </w:style>
  <w:style w:type="table" w:styleId="Tabelacomgrade">
    <w:name w:val="Table Grid"/>
    <w:basedOn w:val="Tabela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13">
    <w:name w:val="_Style 13"/>
    <w:basedOn w:val="TableNormal"/>
    <w:qFormat/>
    <w:tblPr>
      <w:tblCellMar>
        <w:left w:w="108" w:type="dxa"/>
        <w:right w:w="108" w:type="dxa"/>
      </w:tblCellMar>
    </w:tblPr>
  </w:style>
  <w:style w:type="character" w:customStyle="1" w:styleId="CabealhoChar">
    <w:name w:val="Cabeçalho Char"/>
    <w:basedOn w:val="Fontepargpadro"/>
    <w:link w:val="Cabealho"/>
    <w:uiPriority w:val="99"/>
    <w:qFormat/>
  </w:style>
  <w:style w:type="character" w:customStyle="1" w:styleId="RodapChar">
    <w:name w:val="Rodapé Char"/>
    <w:basedOn w:val="Fontepargpadro"/>
    <w:link w:val="Rodap"/>
    <w:uiPriority w:val="99"/>
    <w:qFormat/>
  </w:style>
  <w:style w:type="character" w:customStyle="1" w:styleId="Ttulo1Char">
    <w:name w:val="Título 1 Char"/>
    <w:basedOn w:val="Fontepargpadro"/>
    <w:link w:val="Ttulo1"/>
    <w:uiPriority w:val="9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qFormat/>
    <w:rPr>
      <w:b/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Segoe UI" w:hAnsi="Segoe UI" w:cs="Segoe UI"/>
      <w:sz w:val="18"/>
      <w:szCs w:val="18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qFormat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qFormat/>
    <w:rPr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Pr>
      <w:b/>
      <w:bCs/>
      <w:sz w:val="20"/>
      <w:szCs w:val="20"/>
    </w:rPr>
  </w:style>
  <w:style w:type="paragraph" w:customStyle="1" w:styleId="Reviso1">
    <w:name w:val="Revisão1"/>
    <w:hidden/>
    <w:uiPriority w:val="99"/>
    <w:semiHidden/>
    <w:qFormat/>
    <w:rPr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qFormat/>
    <w:rPr>
      <w:rFonts w:ascii="ArialMT" w:hAnsi="ArialMT" w:hint="default"/>
      <w:color w:val="000000"/>
      <w:sz w:val="22"/>
      <w:szCs w:val="22"/>
    </w:rPr>
  </w:style>
  <w:style w:type="character" w:customStyle="1" w:styleId="fontstyle21">
    <w:name w:val="fontstyle21"/>
    <w:basedOn w:val="Fontepargpadro"/>
    <w:qFormat/>
    <w:rPr>
      <w:rFonts w:ascii="Arial-BoldMT" w:hAnsi="Arial-BoldMT" w:hint="default"/>
      <w:b/>
      <w:bCs/>
      <w:color w:val="000000"/>
      <w:sz w:val="22"/>
      <w:szCs w:val="22"/>
    </w:rPr>
  </w:style>
  <w:style w:type="character" w:customStyle="1" w:styleId="fontstyle31">
    <w:name w:val="fontstyle31"/>
    <w:basedOn w:val="Fontepargpadro"/>
    <w:qFormat/>
    <w:rPr>
      <w:rFonts w:ascii="Arial-ItalicMT" w:hAnsi="Arial-ItalicMT" w:hint="default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Pr>
      <w:rFonts w:ascii="Roboto" w:hAnsi="Roboto" w:hint="default"/>
      <w:color w:val="202124"/>
      <w:sz w:val="22"/>
      <w:szCs w:val="22"/>
    </w:rPr>
  </w:style>
  <w:style w:type="character" w:customStyle="1" w:styleId="fontstyle51">
    <w:name w:val="fontstyle51"/>
    <w:basedOn w:val="Fontepargpadro"/>
    <w:rPr>
      <w:rFonts w:ascii="Roboto" w:hAnsi="Roboto" w:hint="default"/>
      <w:b/>
      <w:bCs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customStyle="1" w:styleId="ndice">
    <w:name w:val="Índice"/>
    <w:basedOn w:val="Normal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semiHidden/>
    <w:rPr>
      <w:szCs w:val="20"/>
      <w:lang w:eastAsia="en-US"/>
    </w:rPr>
  </w:style>
  <w:style w:type="character" w:customStyle="1" w:styleId="MenoPendente5">
    <w:name w:val="Menção Pendente5"/>
    <w:basedOn w:val="Fontepargpadro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CBCFF17-40B8-47EE-B2F2-F0F77920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220</Words>
  <Characters>1190</Characters>
  <Application>Microsoft Office Word</Application>
  <DocSecurity>0</DocSecurity>
  <Lines>9</Lines>
  <Paragraphs>2</Paragraphs>
  <ScaleCrop>false</ScaleCrop>
  <Company/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laudia martins</cp:lastModifiedBy>
  <cp:revision>16</cp:revision>
  <cp:lastPrinted>2026-04-23T21:09:00Z</cp:lastPrinted>
  <dcterms:created xsi:type="dcterms:W3CDTF">2026-04-16T17:53:00Z</dcterms:created>
  <dcterms:modified xsi:type="dcterms:W3CDTF">2026-04-24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8152AA94CA4E4358A27586ED9D98F0C9_12</vt:lpwstr>
  </property>
</Properties>
</file>